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C52EF" w14:textId="3672EFB1" w:rsidR="00624C20" w:rsidRPr="009B42AD" w:rsidRDefault="007D4CF9">
      <w:pPr>
        <w:rPr>
          <w:lang w:val="en-GB"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72622AF8" wp14:editId="3B2F9DAF">
            <wp:simplePos x="0" y="0"/>
            <wp:positionH relativeFrom="column">
              <wp:posOffset>0</wp:posOffset>
            </wp:positionH>
            <wp:positionV relativeFrom="paragraph">
              <wp:posOffset>-606742</wp:posOffset>
            </wp:positionV>
            <wp:extent cx="5760720" cy="112903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brc1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>TITLE OF PAPER (11 punto, calibri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3A3A39CE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8509C3">
        <w:rPr>
          <w:rFonts w:cstheme="minorHAnsi"/>
          <w:b/>
          <w:sz w:val="18"/>
          <w:szCs w:val="18"/>
        </w:rPr>
        <w:t>/Pressacademia.202</w:t>
      </w:r>
      <w:r w:rsidR="007D4CF9">
        <w:rPr>
          <w:rFonts w:cstheme="minorHAnsi"/>
          <w:b/>
          <w:sz w:val="18"/>
          <w:szCs w:val="18"/>
        </w:rPr>
        <w:t>1</w:t>
      </w:r>
      <w:r w:rsidR="008509C3">
        <w:rPr>
          <w:rFonts w:cstheme="minorHAnsi"/>
          <w:b/>
          <w:sz w:val="18"/>
          <w:szCs w:val="18"/>
        </w:rPr>
        <w:t>….</w:t>
      </w:r>
    </w:p>
    <w:p w14:paraId="545E4483" w14:textId="37DB2C51" w:rsidR="002106C5" w:rsidRDefault="00D960BD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3-2021</w:t>
      </w:r>
      <w:r w:rsidR="008509C3">
        <w:rPr>
          <w:rFonts w:cstheme="minorHAnsi"/>
          <w:b/>
          <w:sz w:val="18"/>
          <w:szCs w:val="18"/>
        </w:rPr>
        <w:t>(..</w:t>
      </w:r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="008509C3" w:rsidRPr="00B166DB">
          <w:rPr>
            <w:rStyle w:val="Kpr"/>
            <w:sz w:val="16"/>
            <w:lang w:val="en-GB"/>
          </w:rPr>
          <w:t>email</w:t>
        </w:r>
      </w:hyperlink>
      <w:r w:rsidR="008509C3">
        <w:rPr>
          <w:rStyle w:val="Kpr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1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56ECE29D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0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….</w:t>
      </w:r>
      <w:r w:rsidR="00A5766E" w:rsidRPr="006B2662">
        <w:rPr>
          <w:rFonts w:cstheme="minorHAnsi"/>
          <w:sz w:val="16"/>
          <w:szCs w:val="16"/>
          <w:lang w:val="en-GB"/>
        </w:rPr>
        <w:t xml:space="preserve">.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1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5D344871" w:rsidR="00A5766E" w:rsidRPr="00A5766E" w:rsidRDefault="00D960BD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ane</w:t>
      </w:r>
      <w:r w:rsidR="00A5766E" w:rsidRPr="00A5766E">
        <w:rPr>
          <w:rFonts w:cstheme="minorHAnsi"/>
          <w:b/>
          <w:sz w:val="16"/>
          <w:szCs w:val="16"/>
          <w:lang w:val="en-GB"/>
        </w:rPr>
        <w:t>nt link to this document:</w:t>
      </w:r>
      <w:r w:rsidR="00A5766E" w:rsidRPr="00A5766E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8509C3"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7D4CF9">
        <w:rPr>
          <w:rFonts w:cstheme="minorHAnsi"/>
          <w:color w:val="0000FF"/>
          <w:sz w:val="16"/>
          <w:szCs w:val="16"/>
          <w:u w:val="single"/>
        </w:rPr>
        <w:t>1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18D8BF11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D960BD">
        <w:rPr>
          <w:rFonts w:cstheme="minorHAnsi"/>
          <w:sz w:val="16"/>
          <w:szCs w:val="16"/>
          <w:lang w:val="en-GB"/>
        </w:rPr>
        <w:t>PressAcademia and limited licens</w:t>
      </w:r>
      <w:r w:rsidRPr="00A5766E">
        <w:rPr>
          <w:rFonts w:cstheme="minorHAnsi"/>
          <w:sz w:val="16"/>
          <w:szCs w:val="16"/>
          <w:lang w:val="en-GB"/>
        </w:rPr>
        <w:t>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r w:rsidR="008509C3">
        <w:rPr>
          <w:sz w:val="16"/>
          <w:szCs w:val="24"/>
          <w:lang w:val="en-GB"/>
        </w:rPr>
        <w:t>…..</w:t>
      </w:r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INTRODUCTION  </w:t>
      </w:r>
      <w:r w:rsidR="008509C3">
        <w:rPr>
          <w:b/>
          <w:sz w:val="20"/>
          <w:szCs w:val="20"/>
          <w:lang w:val="en-GB"/>
        </w:rPr>
        <w:t>(10 punto calibri)</w:t>
      </w:r>
    </w:p>
    <w:p w14:paraId="62B7A3B1" w14:textId="0D49966D" w:rsidR="008544EE" w:rsidRPr="009B42AD" w:rsidRDefault="00895475" w:rsidP="008509C3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>
        <w:rPr>
          <w:bCs/>
          <w:iCs/>
          <w:sz w:val="18"/>
          <w:lang w:val="en-GB"/>
        </w:rPr>
        <w:t>(9</w:t>
      </w:r>
      <w:r w:rsidR="008509C3">
        <w:rPr>
          <w:bCs/>
          <w:iCs/>
          <w:sz w:val="18"/>
          <w:lang w:val="en-GB"/>
        </w:rPr>
        <w:t xml:space="preserve"> punto calibri, single space) ………</w:t>
      </w:r>
      <w:r w:rsidR="008544EE" w:rsidRPr="009B42AD">
        <w:rPr>
          <w:bCs/>
          <w:iCs/>
          <w:sz w:val="18"/>
          <w:lang w:val="en-GB"/>
        </w:rPr>
        <w:t>Information technologies, which affect a wide range of aspects of life</w:t>
      </w:r>
      <w:r w:rsidR="00313F6E">
        <w:rPr>
          <w:bCs/>
          <w:iCs/>
          <w:sz w:val="18"/>
          <w:lang w:val="en-GB"/>
        </w:rPr>
        <w:t>,</w:t>
      </w:r>
      <w:r w:rsidR="008544EE" w:rsidRPr="009B42AD">
        <w:rPr>
          <w:bCs/>
          <w:iCs/>
          <w:sz w:val="18"/>
          <w:lang w:val="en-GB"/>
        </w:rPr>
        <w:t xml:space="preserve"> ranging from space research to online shopping, economics to scientific software, are also widely </w:t>
      </w:r>
      <w:r w:rsidR="009E25B0">
        <w:rPr>
          <w:bCs/>
          <w:iCs/>
          <w:sz w:val="18"/>
          <w:lang w:val="en-GB"/>
        </w:rPr>
        <w:t>employed</w:t>
      </w:r>
      <w:r w:rsidR="008544EE" w:rsidRPr="009B42AD">
        <w:rPr>
          <w:bCs/>
          <w:iCs/>
          <w:sz w:val="18"/>
          <w:lang w:val="en-GB"/>
        </w:rPr>
        <w:t xml:space="preserve"> in the education sector. </w:t>
      </w:r>
    </w:p>
    <w:p w14:paraId="4D627AA0" w14:textId="4098D428" w:rsidR="008509C3" w:rsidRDefault="008509C3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>(10 punto calibri)</w:t>
      </w:r>
    </w:p>
    <w:p w14:paraId="32A25C58" w14:textId="0226B3EF" w:rsidR="008544EE" w:rsidRPr="009B42AD" w:rsidRDefault="00895475" w:rsidP="00A5766E">
      <w:pPr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9 punto calibri, single space) ………</w:t>
      </w:r>
      <w:r w:rsidR="008544EE" w:rsidRPr="009B42AD">
        <w:rPr>
          <w:sz w:val="18"/>
          <w:szCs w:val="20"/>
          <w:lang w:val="en-GB"/>
        </w:rPr>
        <w:t xml:space="preserve">In the literature, there </w:t>
      </w:r>
      <w:r w:rsidR="009E25B0">
        <w:rPr>
          <w:sz w:val="18"/>
          <w:szCs w:val="20"/>
          <w:lang w:val="en-GB"/>
        </w:rPr>
        <w:t>are</w:t>
      </w:r>
      <w:r w:rsidR="008544EE" w:rsidRPr="009B42AD">
        <w:rPr>
          <w:sz w:val="18"/>
          <w:szCs w:val="20"/>
          <w:lang w:val="en-GB"/>
        </w:rPr>
        <w:t xml:space="preserve"> many studies about creation of students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2" w:name="_Toc361001188"/>
      <w:bookmarkEnd w:id="1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2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>(10 punto calibri)</w:t>
      </w:r>
    </w:p>
    <w:p w14:paraId="395B42FC" w14:textId="164F1AD9" w:rsidR="008544EE" w:rsidRDefault="00895475" w:rsidP="00895475">
      <w:pPr>
        <w:pStyle w:val="AralkYok"/>
        <w:spacing w:before="120" w:after="120"/>
        <w:jc w:val="both"/>
        <w:rPr>
          <w:sz w:val="18"/>
          <w:lang w:val="en-GB"/>
        </w:rPr>
      </w:pPr>
      <w:r>
        <w:rPr>
          <w:bCs/>
          <w:iCs/>
          <w:sz w:val="18"/>
          <w:lang w:val="en-GB"/>
        </w:rPr>
        <w:t>(9 punto calibri, single space) ………</w:t>
      </w:r>
      <w:r w:rsidR="008544EE" w:rsidRPr="009B42AD">
        <w:rPr>
          <w:sz w:val="18"/>
          <w:lang w:val="en-GB"/>
        </w:rPr>
        <w:t>The study adopted a quantitative research method</w:t>
      </w:r>
      <w:r w:rsidR="00313F6E">
        <w:rPr>
          <w:sz w:val="18"/>
          <w:lang w:val="en-GB"/>
        </w:rPr>
        <w:t>,</w:t>
      </w:r>
      <w:r w:rsidR="008544EE" w:rsidRPr="009B42AD">
        <w:rPr>
          <w:sz w:val="18"/>
          <w:lang w:val="en-GB"/>
        </w:rPr>
        <w:t xml:space="preserve"> and </w:t>
      </w:r>
      <w:r w:rsidR="00313F6E">
        <w:rPr>
          <w:sz w:val="18"/>
          <w:lang w:val="en-GB"/>
        </w:rPr>
        <w:t xml:space="preserve">the </w:t>
      </w:r>
      <w:r w:rsidR="008544EE" w:rsidRPr="009B42AD">
        <w:rPr>
          <w:sz w:val="18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0753CF8B" w:rsidR="00732A30" w:rsidRPr="009B42AD" w:rsidRDefault="00732A30" w:rsidP="009B3A08">
      <w:pPr>
        <w:spacing w:after="0"/>
        <w:rPr>
          <w:rFonts w:cstheme="minorHAnsi"/>
          <w:sz w:val="18"/>
          <w:szCs w:val="18"/>
          <w:lang w:val="en-GB"/>
        </w:rPr>
      </w:pPr>
      <w:r w:rsidRPr="009B42AD">
        <w:rPr>
          <w:rFonts w:eastAsia="Times New Roman" w:cs="Times New Roman"/>
          <w:b/>
          <w:bCs/>
          <w:noProof/>
          <w:sz w:val="18"/>
          <w:szCs w:val="18"/>
          <w:lang w:eastAsia="tr-TR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12E95534" wp14:editId="06C5722D">
                <wp:simplePos x="0" y="0"/>
                <wp:positionH relativeFrom="page">
                  <wp:posOffset>896414</wp:posOffset>
                </wp:positionH>
                <wp:positionV relativeFrom="paragraph">
                  <wp:posOffset>187960</wp:posOffset>
                </wp:positionV>
                <wp:extent cx="5696682" cy="136525"/>
                <wp:effectExtent l="0" t="0" r="37465" b="0"/>
                <wp:wrapTopAndBottom/>
                <wp:docPr id="15" name="Gr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696682" cy="136525"/>
                          <a:chOff x="3382" y="333"/>
                          <a:chExt cx="4855" cy="10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382" y="338"/>
                            <a:ext cx="128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286" y="333"/>
                            <a:ext cx="389" cy="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4675" y="338"/>
                            <a:ext cx="356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0A4FBED8" id="Grup 15" o:spid="_x0000_s1026" style="position:absolute;margin-left:70.6pt;margin-top:14.8pt;width:448.55pt;height:10.75pt;flip:y;z-index:-251658240;mso-wrap-distance-left:0;mso-wrap-distance-right:0;mso-position-horizontal-relative:page" coordorigin="3382,333" coordsize="485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">
                <v:line id="Line 9" o:spid="_x0000_s1027" style="position:absolute;visibility:visible;mso-wrap-style:square" from="3382,338" to="4666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WjsEAAADb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kL+P8lHSC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6laOwQAAANsAAAAPAAAAAAAAAAAAAAAA&#10;AKECAABkcnMvZG93bnJldi54bWxQSwUGAAAAAAQABAD5AAAAjwMAAAAA&#10;" strokeweight=".48pt"/>
                <v:rect id="Rectangle 10" o:spid="_x0000_s1028" style="position:absolute;left:4286;top:333;width:389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<v:line id="Line 11" o:spid="_x0000_s1029" style="position:absolute;visibility:visible;mso-wrap-style:square" from="4675,338" to="8237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    <w10:wrap type="topAndBottom" anchorx="page"/>
              </v:group>
            </w:pict>
          </mc:Fallback>
        </mc:AlternateContent>
      </w:r>
      <w:r w:rsidRPr="009B42AD">
        <w:rPr>
          <w:rFonts w:cstheme="minorHAnsi"/>
          <w:b/>
          <w:sz w:val="18"/>
          <w:szCs w:val="18"/>
          <w:lang w:val="en-GB"/>
        </w:rPr>
        <w:t>Ta</w:t>
      </w:r>
      <w:r w:rsidR="008544EE" w:rsidRPr="009B42AD">
        <w:rPr>
          <w:rFonts w:cstheme="minorHAnsi"/>
          <w:b/>
          <w:sz w:val="18"/>
          <w:szCs w:val="18"/>
          <w:lang w:val="en-GB"/>
        </w:rPr>
        <w:t>ble 1</w:t>
      </w:r>
      <w:r w:rsidR="009B3A08">
        <w:rPr>
          <w:rFonts w:cstheme="minorHAnsi"/>
          <w:b/>
          <w:sz w:val="18"/>
          <w:szCs w:val="18"/>
          <w:lang w:val="en-GB"/>
        </w:rPr>
        <w:t>:</w:t>
      </w:r>
      <w:r w:rsidR="008544EE" w:rsidRPr="009B42AD">
        <w:rPr>
          <w:rFonts w:cstheme="minorHAnsi"/>
          <w:b/>
          <w:sz w:val="18"/>
          <w:szCs w:val="18"/>
          <w:lang w:val="en-GB"/>
        </w:rPr>
        <w:t xml:space="preserve"> </w:t>
      </w:r>
      <w:r w:rsidR="008544EE" w:rsidRPr="009B3A08">
        <w:rPr>
          <w:rFonts w:cstheme="minorHAnsi"/>
          <w:b/>
          <w:sz w:val="18"/>
          <w:szCs w:val="18"/>
          <w:lang w:val="en-GB"/>
        </w:rPr>
        <w:t>Demographics</w:t>
      </w:r>
    </w:p>
    <w:p w14:paraId="238B3E61" w14:textId="422C45E6" w:rsidR="008544EE" w:rsidRPr="009B42AD" w:rsidRDefault="00313F6E" w:rsidP="00732A30">
      <w:pPr>
        <w:spacing w:after="0"/>
        <w:ind w:right="-283"/>
        <w:rPr>
          <w:rFonts w:cstheme="minorHAnsi"/>
          <w:b/>
          <w:sz w:val="16"/>
          <w:szCs w:val="18"/>
          <w:lang w:val="en-GB"/>
        </w:rPr>
      </w:pPr>
      <w:r>
        <w:rPr>
          <w:rFonts w:eastAsia="Times New Roman" w:cs="Times New Roman"/>
          <w:b/>
          <w:sz w:val="16"/>
          <w:szCs w:val="18"/>
          <w:lang w:val="en-GB"/>
        </w:rPr>
        <w:t xml:space="preserve">      </w:t>
      </w:r>
      <w:r w:rsidR="008544EE" w:rsidRPr="009B42AD">
        <w:rPr>
          <w:rFonts w:eastAsia="Times New Roman" w:cs="Times New Roman"/>
          <w:b/>
          <w:sz w:val="16"/>
          <w:szCs w:val="18"/>
          <w:lang w:val="en-GB"/>
        </w:rPr>
        <w:t>Variables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Categories 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N     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(%)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Variables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        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Catergories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>N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>(%)</w:t>
      </w: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3"/>
        <w:gridCol w:w="1985"/>
        <w:gridCol w:w="368"/>
        <w:gridCol w:w="426"/>
        <w:gridCol w:w="2331"/>
        <w:gridCol w:w="2113"/>
        <w:gridCol w:w="368"/>
        <w:gridCol w:w="424"/>
      </w:tblGrid>
      <w:tr w:rsidR="009055BA" w:rsidRPr="000F13C1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  <w:p w14:paraId="7ADA20ED" w14:textId="11196A2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ender</w:t>
            </w:r>
          </w:p>
          <w:p w14:paraId="1D2E28DF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0F13C1" w:rsidRDefault="00451651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0F13C1" w:rsidRDefault="00451651" w:rsidP="009055BA">
            <w:pPr>
              <w:rPr>
                <w:rFonts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punto calibri)</w:t>
      </w:r>
    </w:p>
    <w:p w14:paraId="7E39BE41" w14:textId="66D011F0" w:rsidR="00D91DCA" w:rsidRPr="00895475" w:rsidRDefault="00895475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8"/>
          <w:szCs w:val="16"/>
          <w:lang w:val="en-GB"/>
        </w:rPr>
      </w:pPr>
      <w:r w:rsidRPr="00895475">
        <w:rPr>
          <w:bCs/>
          <w:iCs/>
          <w:sz w:val="18"/>
          <w:szCs w:val="16"/>
          <w:lang w:val="en-GB"/>
        </w:rPr>
        <w:t>(9 punto calibri, single space) ………</w:t>
      </w:r>
      <w:r w:rsidR="00CD1037" w:rsidRPr="00895475">
        <w:rPr>
          <w:sz w:val="18"/>
          <w:szCs w:val="16"/>
          <w:lang w:val="en-GB"/>
        </w:rPr>
        <w:t xml:space="preserve">In this study, </w:t>
      </w:r>
      <w:r w:rsidR="00DD68F9" w:rsidRPr="00895475">
        <w:rPr>
          <w:sz w:val="18"/>
          <w:szCs w:val="16"/>
          <w:lang w:val="en-GB"/>
        </w:rPr>
        <w:t>descriptive statistics</w:t>
      </w:r>
      <w:r w:rsidR="00762FB0" w:rsidRPr="00895475">
        <w:rPr>
          <w:sz w:val="18"/>
          <w:szCs w:val="16"/>
          <w:lang w:val="en-GB"/>
        </w:rPr>
        <w:t xml:space="preserve"> (as above), inter-correlations, indep</w:t>
      </w:r>
      <w:r w:rsidR="00220F51" w:rsidRPr="00895475">
        <w:rPr>
          <w:sz w:val="18"/>
          <w:szCs w:val="16"/>
          <w:lang w:val="en-GB"/>
        </w:rPr>
        <w:t>endent s</w:t>
      </w:r>
      <w:r w:rsidR="00313F6E" w:rsidRPr="00895475">
        <w:rPr>
          <w:sz w:val="18"/>
          <w:szCs w:val="16"/>
          <w:lang w:val="en-GB"/>
        </w:rPr>
        <w:t>amples T</w:t>
      </w:r>
      <w:r w:rsidR="00220F51" w:rsidRPr="00895475">
        <w:rPr>
          <w:sz w:val="18"/>
          <w:szCs w:val="16"/>
          <w:lang w:val="en-GB"/>
        </w:rPr>
        <w:t>-test</w:t>
      </w:r>
      <w:r w:rsidR="00313F6E" w:rsidRPr="00895475">
        <w:rPr>
          <w:sz w:val="18"/>
          <w:szCs w:val="16"/>
          <w:lang w:val="en-GB"/>
        </w:rPr>
        <w:t>, and One-W</w:t>
      </w:r>
      <w:r w:rsidR="00762FB0" w:rsidRPr="00895475">
        <w:rPr>
          <w:sz w:val="18"/>
          <w:szCs w:val="16"/>
          <w:lang w:val="en-GB"/>
        </w:rPr>
        <w:t>ay ANOVA tests were</w:t>
      </w:r>
      <w:r w:rsidR="00220F51" w:rsidRPr="00895475">
        <w:rPr>
          <w:sz w:val="18"/>
          <w:szCs w:val="16"/>
          <w:lang w:val="en-GB"/>
        </w:rPr>
        <w:t xml:space="preserve"> used to examine if there were differences in between TRI and TAM variables</w:t>
      </w:r>
      <w:r w:rsidR="00762FB0" w:rsidRPr="00895475">
        <w:rPr>
          <w:sz w:val="18"/>
          <w:szCs w:val="16"/>
          <w:lang w:val="en-GB"/>
        </w:rPr>
        <w:t xml:space="preserve">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defined groups. B</w:t>
      </w:r>
      <w:r w:rsidR="00FD430C" w:rsidRPr="00895475">
        <w:rPr>
          <w:sz w:val="18"/>
          <w:szCs w:val="16"/>
          <w:lang w:val="en-GB"/>
        </w:rPr>
        <w:t xml:space="preserve">elow the tables, </w:t>
      </w:r>
      <w:r w:rsidR="00DD68F9" w:rsidRPr="00895475">
        <w:rPr>
          <w:sz w:val="18"/>
          <w:szCs w:val="16"/>
          <w:lang w:val="en-GB"/>
        </w:rPr>
        <w:t>we</w:t>
      </w:r>
      <w:r w:rsidR="00FD430C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explain</w:t>
      </w:r>
      <w:r w:rsidR="00FD430C" w:rsidRPr="00895475">
        <w:rPr>
          <w:sz w:val="18"/>
          <w:szCs w:val="16"/>
          <w:lang w:val="en-GB"/>
        </w:rPr>
        <w:t>ed</w:t>
      </w:r>
      <w:r w:rsidR="00CD1037" w:rsidRPr="00895475">
        <w:rPr>
          <w:sz w:val="18"/>
          <w:szCs w:val="16"/>
          <w:lang w:val="en-GB"/>
        </w:rPr>
        <w:t xml:space="preserve"> s</w:t>
      </w:r>
      <w:r w:rsidR="00762FB0" w:rsidRPr="00895475">
        <w:rPr>
          <w:sz w:val="18"/>
          <w:szCs w:val="16"/>
          <w:lang w:val="en-GB"/>
        </w:rPr>
        <w:t xml:space="preserve">ome interrelationships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variables.</w:t>
      </w:r>
      <w:r w:rsidR="00D91DCA" w:rsidRPr="00895475">
        <w:rPr>
          <w:sz w:val="18"/>
          <w:szCs w:val="16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>(10 punto calibri)</w:t>
      </w:r>
    </w:p>
    <w:p w14:paraId="6D1C74CB" w14:textId="3FCBF847" w:rsidR="006D56E9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9 punto calibri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(8 punto, calibri, single space) APA style</w:t>
      </w:r>
    </w:p>
    <w:p w14:paraId="455CA633" w14:textId="77777777" w:rsidR="00895475" w:rsidRDefault="0089547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Zakho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sectPr w:rsidR="00314EAF" w:rsidRPr="009B42AD" w:rsidSect="00A5766E">
      <w:headerReference w:type="default" r:id="rId12"/>
      <w:footerReference w:type="default" r:id="rId13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56AFCB" w14:textId="77777777" w:rsidR="000B690A" w:rsidRDefault="000B690A" w:rsidP="00A5766E">
      <w:pPr>
        <w:spacing w:after="0" w:line="240" w:lineRule="auto"/>
      </w:pPr>
      <w:r>
        <w:separator/>
      </w:r>
    </w:p>
  </w:endnote>
  <w:endnote w:type="continuationSeparator" w:id="0">
    <w:p w14:paraId="2D3B778C" w14:textId="77777777" w:rsidR="000B690A" w:rsidRDefault="000B690A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3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3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0788DAFB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</w:t>
    </w:r>
    <w:r w:rsidR="007D4CF9">
      <w:rPr>
        <w:rFonts w:ascii="Calibri" w:eastAsia="Calibri" w:hAnsi="Calibri" w:cs="Times New Roman"/>
        <w:i/>
        <w:sz w:val="18"/>
        <w:szCs w:val="18"/>
      </w:rPr>
      <w:t>1</w:t>
    </w:r>
    <w:r>
      <w:rPr>
        <w:rFonts w:ascii="Calibri" w:eastAsia="Calibri" w:hAnsi="Calibri" w:cs="Times New Roman"/>
        <w:i/>
        <w:sz w:val="18"/>
        <w:szCs w:val="18"/>
      </w:rPr>
      <w:t xml:space="preserve">….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EB5783">
      <w:rPr>
        <w:rFonts w:ascii="Calibri" w:eastAsia="Calibri" w:hAnsi="Calibri" w:cs="Times New Roman"/>
        <w:i/>
        <w:noProof/>
        <w:sz w:val="18"/>
        <w:szCs w:val="18"/>
      </w:rPr>
      <w:t>1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Procedia</w:t>
    </w:r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2DBAC5" w14:textId="77777777" w:rsidR="000B690A" w:rsidRDefault="000B690A" w:rsidP="00A5766E">
      <w:pPr>
        <w:spacing w:after="0" w:line="240" w:lineRule="auto"/>
      </w:pPr>
      <w:r>
        <w:separator/>
      </w:r>
    </w:p>
  </w:footnote>
  <w:footnote w:type="continuationSeparator" w:id="0">
    <w:p w14:paraId="2A017001" w14:textId="77777777" w:rsidR="000B690A" w:rsidRDefault="000B690A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73B06329" w:rsidR="008509C3" w:rsidRPr="00E707F4" w:rsidRDefault="007D4CF9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7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Global Business Research Congress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(GBRC - 202</w:t>
    </w: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1</w:t>
    </w:r>
    <w:r>
      <w:rPr>
        <w:rFonts w:asciiTheme="minorHAnsi" w:hAnsiTheme="minorHAnsi"/>
        <w:i/>
        <w:sz w:val="18"/>
        <w:szCs w:val="18"/>
        <w:u w:val="single"/>
        <w:lang w:val="tr-TR"/>
      </w:rPr>
      <w:t>3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-p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B690A"/>
    <w:rsid w:val="000D0042"/>
    <w:rsid w:val="000F13C1"/>
    <w:rsid w:val="00105AD3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D4CF9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C27F3"/>
    <w:rsid w:val="00AD529B"/>
    <w:rsid w:val="00BA3959"/>
    <w:rsid w:val="00BB0E7B"/>
    <w:rsid w:val="00BE000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60BD"/>
    <w:rsid w:val="00D97B73"/>
    <w:rsid w:val="00DB09E6"/>
    <w:rsid w:val="00DD68F9"/>
    <w:rsid w:val="00E37880"/>
    <w:rsid w:val="00E61416"/>
    <w:rsid w:val="00E75C4C"/>
    <w:rsid w:val="00EB5783"/>
    <w:rsid w:val="00EB6943"/>
    <w:rsid w:val="00EB74E9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7A22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ytun.cibaroglu@btu.edu.tremai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39E8AB-894F-4F9F-A96A-5992E3E91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3</Characters>
  <Application>Microsoft Office Word</Application>
  <DocSecurity>0</DocSecurity>
  <Lines>29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Windows User</cp:lastModifiedBy>
  <cp:revision>2</cp:revision>
  <dcterms:created xsi:type="dcterms:W3CDTF">2021-03-15T08:55:00Z</dcterms:created>
  <dcterms:modified xsi:type="dcterms:W3CDTF">2021-03-15T08:55:00Z</dcterms:modified>
</cp:coreProperties>
</file>